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bouquet solair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citronellol, Salicylate de benzyle, coumarin, 1-(1,2,3,4,5,6,7,8-octahydro-2,3,8,8-tetramethyl-2-naphthyl)ethan-1-one, linalool, acetyl cedrene, LIMONE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Boisé.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bouquet sola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bouquet sola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benzyl salicylate ; linalo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citronellol, Salicylate de benzyle, coumarin, 1-(1,2,3,4,5,6,7,8-octahydro-2,3,8,8-tetramethyl-2-naphthyl)ethan-1-one, linalool, acetyl cedrene, LIMONE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bouquet sola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bouquet solair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2/05/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4E3DE1E-F5F5-4D5E-ADAF-0856D0CDD2DE}"/>
</file>

<file path=customXml/itemProps3.xml><?xml version="1.0" encoding="utf-8"?>
<ds:datastoreItem xmlns:ds="http://schemas.openxmlformats.org/officeDocument/2006/customXml" ds:itemID="{21B0255A-7BE6-4460-8EAB-69B5199B3BF1}"/>
</file>

<file path=customXml/itemProps4.xml><?xml version="1.0" encoding="utf-8"?>
<ds:datastoreItem xmlns:ds="http://schemas.openxmlformats.org/officeDocument/2006/customXml" ds:itemID="{133D0A6E-FAD4-47F8-AFBF-8CA5EF2DD87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